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9F6" w:rsidRDefault="00CF39F6" w:rsidP="00CF39F6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perEl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F.A.I.R.Y. G.O.D.M.O.T.H.E.R. Side 6</w:t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Thank you. I have all sorts of inventions, but not one that creates water. Yet. And I do get so thirsty traveling around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>Who are you?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>I’m an entrepreneur. I’m the genius behind 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>What’s that?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It’s an acronym. Do you know what that is? It’s where all the letters in a term stand for other words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It’s a fancy abbreviation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Yes. And this stands for “For Amazing Inventions Reserve Your Good Old Daring Mechanic </w:t>
      </w:r>
      <w:proofErr w:type="gramStart"/>
      <w:r w:rsidRPr="00CF39F6">
        <w:rPr>
          <w:rFonts w:ascii="Times New Roman" w:hAnsi="Times New Roman" w:cs="Times New Roman"/>
          <w:sz w:val="24"/>
          <w:szCs w:val="24"/>
        </w:rPr>
        <w:t>On</w:t>
      </w:r>
      <w:proofErr w:type="gramEnd"/>
      <w:r w:rsidRPr="00CF39F6">
        <w:rPr>
          <w:rFonts w:ascii="Times New Roman" w:hAnsi="Times New Roman" w:cs="Times New Roman"/>
          <w:sz w:val="24"/>
          <w:szCs w:val="24"/>
        </w:rPr>
        <w:t xml:space="preserve"> The Hills Emitting Rewards.”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I can see why you shortened it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I’m an inventor. I make all sorts of devices to combat evil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Do you have anything that could stop a gang of super villains robbing a ball?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>Of course, I do. Is that going to happen?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I’m sorry to say it is. The Step Gang is about to steal from the Prince’s ball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>But that’s raising money for a good cause. You’ll have to stop them.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lastRenderedPageBreak/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>Me?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>Yes, you. You can’t expect me to do it after traipsing around with my inventions all day. I’m exhausted and thirsty. But you could defeat them, don’t you think?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 </w:t>
      </w:r>
      <w:r w:rsidRPr="00CF39F6">
        <w:rPr>
          <w:rFonts w:ascii="Times New Roman" w:hAnsi="Times New Roman" w:cs="Times New Roman"/>
          <w:sz w:val="24"/>
          <w:szCs w:val="24"/>
        </w:rPr>
        <w:cr/>
        <w:t>SUPERELLA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I don’t know. They’re always telling me how powerless I am. </w:t>
      </w:r>
      <w:r w:rsidRPr="00CF39F6">
        <w:rPr>
          <w:rFonts w:ascii="Times New Roman" w:hAnsi="Times New Roman" w:cs="Times New Roman"/>
          <w:sz w:val="24"/>
          <w:szCs w:val="24"/>
        </w:rPr>
        <w:cr/>
      </w:r>
    </w:p>
    <w:p w:rsidR="00CF39F6" w:rsidRPr="00CF39F6" w:rsidRDefault="00CF39F6" w:rsidP="00CF39F6">
      <w:pPr>
        <w:contextualSpacing/>
        <w:rPr>
          <w:rFonts w:ascii="Times New Roman" w:hAnsi="Times New Roman" w:cs="Times New Roman"/>
          <w:sz w:val="24"/>
          <w:szCs w:val="24"/>
        </w:rPr>
      </w:pPr>
      <w:r w:rsidRPr="00CF39F6">
        <w:rPr>
          <w:rFonts w:ascii="Times New Roman" w:hAnsi="Times New Roman" w:cs="Times New Roman"/>
          <w:sz w:val="24"/>
          <w:szCs w:val="24"/>
        </w:rPr>
        <w:t>F.A.I.R.Y. G.O.D.M.O.T.H.E.R.</w:t>
      </w:r>
      <w:r w:rsidRPr="00CF39F6">
        <w:rPr>
          <w:rFonts w:ascii="Times New Roman" w:hAnsi="Times New Roman" w:cs="Times New Roman"/>
          <w:sz w:val="24"/>
          <w:szCs w:val="24"/>
        </w:rPr>
        <w:cr/>
        <w:t xml:space="preserve">Dear girl, real power isn’t a super skill. It’s not </w:t>
      </w:r>
      <w:proofErr w:type="gramStart"/>
      <w:r w:rsidRPr="00CF39F6">
        <w:rPr>
          <w:rFonts w:ascii="Times New Roman" w:hAnsi="Times New Roman" w:cs="Times New Roman"/>
          <w:sz w:val="24"/>
          <w:szCs w:val="24"/>
        </w:rPr>
        <w:t>flight</w:t>
      </w:r>
      <w:proofErr w:type="gramEnd"/>
      <w:r w:rsidRPr="00CF39F6">
        <w:rPr>
          <w:rFonts w:ascii="Times New Roman" w:hAnsi="Times New Roman" w:cs="Times New Roman"/>
          <w:sz w:val="24"/>
          <w:szCs w:val="24"/>
        </w:rPr>
        <w:t xml:space="preserve"> or heat vision. It’s what you have inside you that’s powerful. Your drive and determination. And your belief in what is right. </w:t>
      </w:r>
      <w:r w:rsidRPr="00CF39F6">
        <w:rPr>
          <w:rFonts w:ascii="Times New Roman" w:hAnsi="Times New Roman" w:cs="Times New Roman"/>
          <w:sz w:val="24"/>
          <w:szCs w:val="24"/>
        </w:rPr>
        <w:cr/>
      </w:r>
      <w:bookmarkStart w:id="0" w:name="_GoBack"/>
      <w:bookmarkEnd w:id="0"/>
    </w:p>
    <w:sectPr w:rsidR="00CF39F6" w:rsidRPr="00CF39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tTC3MDEyMjY1N7JQ0lEKTi0uzszPAykwrAUAq3ZrJSwAAAA="/>
  </w:docVars>
  <w:rsids>
    <w:rsidRoot w:val="00CF39F6"/>
    <w:rsid w:val="00671528"/>
    <w:rsid w:val="00CF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8F7ED"/>
  <w15:chartTrackingRefBased/>
  <w15:docId w15:val="{2A34737C-5E98-4CFB-810F-777FD2701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DePasquale</dc:creator>
  <cp:keywords/>
  <dc:description/>
  <cp:lastModifiedBy>Nelson DePasquale</cp:lastModifiedBy>
  <cp:revision>2</cp:revision>
  <dcterms:created xsi:type="dcterms:W3CDTF">2019-12-12T21:13:00Z</dcterms:created>
  <dcterms:modified xsi:type="dcterms:W3CDTF">2019-12-12T21:15:00Z</dcterms:modified>
</cp:coreProperties>
</file>